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38F5A" w14:textId="77777777" w:rsidR="00D16540" w:rsidRDefault="00D16540" w:rsidP="00D16540">
      <w:pPr>
        <w:rPr>
          <w:rFonts w:ascii="Arial" w:eastAsia="Arial" w:hAnsi="Arial" w:cs="Arial"/>
          <w:sz w:val="16"/>
          <w:szCs w:val="16"/>
        </w:rPr>
      </w:pPr>
    </w:p>
    <w:p w14:paraId="1BB03F70" w14:textId="77777777" w:rsidR="00B06E91" w:rsidRDefault="00B06E91" w:rsidP="00152F6F">
      <w:pPr>
        <w:rPr>
          <w:rFonts w:eastAsia="Arial" w:cs="Times New Roman"/>
          <w:szCs w:val="24"/>
        </w:rPr>
      </w:pPr>
    </w:p>
    <w:p w14:paraId="31B3E454" w14:textId="77777777" w:rsidR="00B06E91" w:rsidRDefault="00B06E91" w:rsidP="00152F6F">
      <w:pPr>
        <w:rPr>
          <w:rFonts w:eastAsia="Arial" w:cs="Times New Roman"/>
          <w:szCs w:val="24"/>
        </w:rPr>
      </w:pPr>
    </w:p>
    <w:p w14:paraId="2A26E862" w14:textId="2A1605EE" w:rsidR="00B06E91" w:rsidRDefault="00B06E91" w:rsidP="00152F6F">
      <w:r>
        <w:t xml:space="preserve">United Way of Coles County is excited to roll out the United Way Middle School Community Service Award. Community members can nominate a </w:t>
      </w:r>
      <w:r w:rsidR="00E967ED">
        <w:t>6th</w:t>
      </w:r>
      <w:r>
        <w:t>, 7</w:t>
      </w:r>
      <w:r w:rsidRPr="00B06E91">
        <w:rPr>
          <w:vertAlign w:val="superscript"/>
        </w:rPr>
        <w:t>th</w:t>
      </w:r>
      <w:r>
        <w:t>, or 8</w:t>
      </w:r>
      <w:r w:rsidRPr="00B06E91">
        <w:rPr>
          <w:vertAlign w:val="superscript"/>
        </w:rPr>
        <w:t>th</w:t>
      </w:r>
      <w:r>
        <w:t xml:space="preserve"> grade student who has displayed the criteria below. Please complete the form below, and have the student write a summary on why they should receive the community service award. </w:t>
      </w:r>
    </w:p>
    <w:p w14:paraId="50DDF9FB" w14:textId="77777777" w:rsidR="00B06E91" w:rsidRDefault="00B06E91" w:rsidP="00152F6F"/>
    <w:p w14:paraId="4B523CD8" w14:textId="2F33479C" w:rsidR="00264F90" w:rsidRDefault="00264F90" w:rsidP="00152F6F">
      <w:r>
        <w:t>Documents</w:t>
      </w:r>
      <w:r w:rsidR="006758C4">
        <w:t xml:space="preserve"> are due by </w:t>
      </w:r>
      <w:r w:rsidR="006758C4">
        <w:rPr>
          <w:b/>
          <w:bCs/>
        </w:rPr>
        <w:t xml:space="preserve">APRIL 22. </w:t>
      </w:r>
      <w:r w:rsidR="00B06E91">
        <w:t xml:space="preserve">One form must be completed for each student nominated. </w:t>
      </w:r>
      <w:r w:rsidR="006758C4">
        <w:t>United Way will choose one male and female representative from each grade level to be recognized.</w:t>
      </w:r>
    </w:p>
    <w:p w14:paraId="50AD059C" w14:textId="77777777" w:rsidR="00264F90" w:rsidRDefault="00264F90" w:rsidP="00152F6F"/>
    <w:p w14:paraId="700E94F7" w14:textId="5B4F099E" w:rsidR="00152F6F" w:rsidRPr="006758C4" w:rsidRDefault="00264F90" w:rsidP="00152F6F">
      <w:r>
        <w:t xml:space="preserve">You may submit via email to </w:t>
      </w:r>
      <w:hyperlink r:id="rId7" w:history="1">
        <w:r w:rsidRPr="00B9691F">
          <w:rPr>
            <w:rStyle w:val="Hyperlink"/>
          </w:rPr>
          <w:t>kennedy@colesunitedway.org</w:t>
        </w:r>
      </w:hyperlink>
      <w:r>
        <w:t>, via mail to PO Box 868 Mattoon, IL 61938, or drop off at the United Way office at 114 N 16</w:t>
      </w:r>
      <w:r w:rsidRPr="00264F90">
        <w:rPr>
          <w:vertAlign w:val="superscript"/>
        </w:rPr>
        <w:t>th</w:t>
      </w:r>
      <w:r>
        <w:t xml:space="preserve"> St. in Mattoon.</w:t>
      </w:r>
    </w:p>
    <w:p w14:paraId="7A75CD66" w14:textId="77777777" w:rsidR="00152F6F" w:rsidRDefault="00152F6F" w:rsidP="00152F6F"/>
    <w:p w14:paraId="1455C40F" w14:textId="77777777" w:rsidR="00152F6F" w:rsidRDefault="00152F6F" w:rsidP="00152F6F"/>
    <w:p w14:paraId="1CA34397" w14:textId="666A6398" w:rsidR="006758C4" w:rsidRPr="00B06E91" w:rsidRDefault="006758C4" w:rsidP="00152F6F">
      <w:pPr>
        <w:rPr>
          <w:b/>
          <w:bCs/>
        </w:rPr>
      </w:pPr>
      <w:r w:rsidRPr="00B06E91">
        <w:rPr>
          <w:b/>
          <w:bCs/>
        </w:rPr>
        <w:t>Nominees should possess or display the following:</w:t>
      </w:r>
    </w:p>
    <w:p w14:paraId="68A0637A" w14:textId="3FFEA5C7" w:rsidR="006758C4" w:rsidRDefault="006758C4" w:rsidP="006758C4">
      <w:pPr>
        <w:pStyle w:val="ListParagraph"/>
        <w:numPr>
          <w:ilvl w:val="0"/>
          <w:numId w:val="1"/>
        </w:numPr>
      </w:pPr>
      <w:r>
        <w:t>Selflessness</w:t>
      </w:r>
    </w:p>
    <w:p w14:paraId="4CA140F0" w14:textId="51DFD2EC" w:rsidR="006758C4" w:rsidRDefault="006758C4" w:rsidP="006758C4">
      <w:pPr>
        <w:pStyle w:val="ListParagraph"/>
        <w:numPr>
          <w:ilvl w:val="0"/>
          <w:numId w:val="1"/>
        </w:numPr>
      </w:pPr>
      <w:r>
        <w:t>Respect</w:t>
      </w:r>
    </w:p>
    <w:p w14:paraId="271D0349" w14:textId="26E6E4C9" w:rsidR="005A611B" w:rsidRDefault="005A611B" w:rsidP="005A611B">
      <w:pPr>
        <w:pStyle w:val="ListParagraph"/>
        <w:numPr>
          <w:ilvl w:val="0"/>
          <w:numId w:val="1"/>
        </w:numPr>
      </w:pPr>
      <w:r>
        <w:t>Compassion</w:t>
      </w:r>
    </w:p>
    <w:p w14:paraId="6F6C2BC6" w14:textId="5AA8A941" w:rsidR="006758C4" w:rsidRDefault="00B06E91" w:rsidP="006758C4">
      <w:pPr>
        <w:pStyle w:val="ListParagraph"/>
        <w:numPr>
          <w:ilvl w:val="0"/>
          <w:numId w:val="1"/>
        </w:numPr>
      </w:pPr>
      <w:r>
        <w:t>Contributes</w:t>
      </w:r>
      <w:r w:rsidR="006758C4">
        <w:t xml:space="preserve"> to the community in a variety of aspects</w:t>
      </w:r>
    </w:p>
    <w:p w14:paraId="79E2B7FA" w14:textId="06679C47" w:rsidR="006758C4" w:rsidRDefault="006758C4" w:rsidP="006758C4">
      <w:pPr>
        <w:pStyle w:val="ListParagraph"/>
        <w:numPr>
          <w:ilvl w:val="0"/>
          <w:numId w:val="1"/>
        </w:numPr>
      </w:pPr>
      <w:r>
        <w:t>Inclusive</w:t>
      </w:r>
    </w:p>
    <w:p w14:paraId="4FE2F302" w14:textId="0C2498DD" w:rsidR="006758C4" w:rsidRDefault="006758C4" w:rsidP="006758C4">
      <w:pPr>
        <w:pStyle w:val="ListParagraph"/>
        <w:numPr>
          <w:ilvl w:val="0"/>
          <w:numId w:val="1"/>
        </w:numPr>
      </w:pPr>
      <w:r>
        <w:t>Initiated a service project</w:t>
      </w:r>
    </w:p>
    <w:p w14:paraId="0CC18729" w14:textId="7E799021" w:rsidR="006758C4" w:rsidRDefault="006758C4" w:rsidP="006758C4">
      <w:pPr>
        <w:pStyle w:val="ListParagraph"/>
        <w:numPr>
          <w:ilvl w:val="0"/>
          <w:numId w:val="1"/>
        </w:numPr>
      </w:pPr>
      <w:r>
        <w:t>Volunteerism</w:t>
      </w:r>
    </w:p>
    <w:p w14:paraId="189B3681" w14:textId="605A8AB5" w:rsidR="006758C4" w:rsidRDefault="00B06E91" w:rsidP="006758C4">
      <w:pPr>
        <w:pStyle w:val="ListParagraph"/>
        <w:numPr>
          <w:ilvl w:val="0"/>
          <w:numId w:val="1"/>
        </w:numPr>
      </w:pPr>
      <w:r>
        <w:t>V</w:t>
      </w:r>
      <w:r w:rsidR="006758C4">
        <w:t>aluable Ethics</w:t>
      </w:r>
    </w:p>
    <w:p w14:paraId="0A110ABF" w14:textId="65AC3C7A" w:rsidR="006758C4" w:rsidRDefault="006758C4" w:rsidP="006758C4">
      <w:pPr>
        <w:pStyle w:val="ListParagraph"/>
        <w:numPr>
          <w:ilvl w:val="0"/>
          <w:numId w:val="1"/>
        </w:numPr>
      </w:pPr>
      <w:r>
        <w:t>Accountab</w:t>
      </w:r>
      <w:r w:rsidR="005A611B">
        <w:t>le</w:t>
      </w:r>
    </w:p>
    <w:p w14:paraId="3CF57DA3" w14:textId="6DB0261B" w:rsidR="006758C4" w:rsidRDefault="006758C4" w:rsidP="006758C4">
      <w:pPr>
        <w:pStyle w:val="ListParagraph"/>
        <w:numPr>
          <w:ilvl w:val="0"/>
          <w:numId w:val="1"/>
        </w:numPr>
      </w:pPr>
      <w:r>
        <w:t>Dependab</w:t>
      </w:r>
      <w:r w:rsidR="005A611B">
        <w:t>le</w:t>
      </w:r>
    </w:p>
    <w:p w14:paraId="2D6F99F1" w14:textId="77777777" w:rsidR="00D16540" w:rsidRDefault="00D16540" w:rsidP="00D16540">
      <w:pPr>
        <w:rPr>
          <w:rFonts w:ascii="Arial" w:eastAsia="Arial" w:hAnsi="Arial" w:cs="Arial"/>
          <w:sz w:val="16"/>
          <w:szCs w:val="16"/>
        </w:rPr>
      </w:pPr>
    </w:p>
    <w:p w14:paraId="72B664F6" w14:textId="77777777" w:rsidR="005A611B" w:rsidRDefault="005A611B" w:rsidP="00D16540">
      <w:pPr>
        <w:rPr>
          <w:rFonts w:eastAsia="Arial" w:cs="Times New Roman"/>
          <w:szCs w:val="24"/>
        </w:rPr>
      </w:pPr>
    </w:p>
    <w:p w14:paraId="79E93326" w14:textId="02E3A826" w:rsidR="00B06E91" w:rsidRDefault="00B06E91" w:rsidP="00D16540">
      <w:pPr>
        <w:rPr>
          <w:rFonts w:eastAsia="Arial" w:cs="Times New Roman"/>
          <w:szCs w:val="24"/>
        </w:rPr>
      </w:pPr>
      <w:r>
        <w:rPr>
          <w:rFonts w:eastAsia="Arial" w:cs="Times New Roman"/>
          <w:szCs w:val="24"/>
        </w:rPr>
        <w:t xml:space="preserve">Your Name: </w:t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  <w:t>_________________________________</w:t>
      </w:r>
    </w:p>
    <w:p w14:paraId="23285F98" w14:textId="77777777" w:rsidR="00B06E91" w:rsidRDefault="00B06E91" w:rsidP="00D16540">
      <w:pPr>
        <w:rPr>
          <w:rFonts w:eastAsia="Arial" w:cs="Times New Roman"/>
          <w:szCs w:val="24"/>
        </w:rPr>
      </w:pPr>
    </w:p>
    <w:p w14:paraId="7720F5A3" w14:textId="20D14FCC" w:rsidR="00D16540" w:rsidRDefault="00B06E91" w:rsidP="00D16540">
      <w:pPr>
        <w:rPr>
          <w:rFonts w:eastAsia="Arial" w:cs="Times New Roman"/>
          <w:szCs w:val="24"/>
        </w:rPr>
      </w:pPr>
      <w:r w:rsidRPr="00B06E91">
        <w:rPr>
          <w:rFonts w:eastAsia="Arial" w:cs="Times New Roman"/>
          <w:szCs w:val="24"/>
        </w:rPr>
        <w:t>Student’s Name:</w:t>
      </w:r>
      <w:r>
        <w:rPr>
          <w:rFonts w:eastAsia="Arial" w:cs="Times New Roman"/>
          <w:szCs w:val="24"/>
        </w:rPr>
        <w:t xml:space="preserve"> </w:t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  <w:t>______________________________</w:t>
      </w:r>
      <w:r w:rsidR="005A611B">
        <w:rPr>
          <w:rFonts w:eastAsia="Arial" w:cs="Times New Roman"/>
          <w:szCs w:val="24"/>
        </w:rPr>
        <w:t>_</w:t>
      </w:r>
      <w:r>
        <w:rPr>
          <w:rFonts w:eastAsia="Arial" w:cs="Times New Roman"/>
          <w:szCs w:val="24"/>
        </w:rPr>
        <w:t xml:space="preserve">_    </w:t>
      </w:r>
      <w:r w:rsidRPr="00B06E91">
        <w:rPr>
          <w:rFonts w:eastAsia="Arial" w:cs="Times New Roman"/>
          <w:szCs w:val="24"/>
        </w:rPr>
        <w:t>Grade:</w:t>
      </w:r>
      <w:r>
        <w:rPr>
          <w:rFonts w:eastAsia="Arial" w:cs="Times New Roman"/>
          <w:szCs w:val="24"/>
        </w:rPr>
        <w:t xml:space="preserve"> </w:t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</w:r>
      <w:r>
        <w:rPr>
          <w:rFonts w:eastAsia="Arial" w:cs="Times New Roman"/>
          <w:szCs w:val="24"/>
        </w:rPr>
        <w:softHyphen/>
        <w:t>______   Circle: male/female</w:t>
      </w:r>
    </w:p>
    <w:p w14:paraId="1D648947" w14:textId="5EE81F7C" w:rsidR="00B06E91" w:rsidRDefault="00B06E91" w:rsidP="00D16540">
      <w:pPr>
        <w:rPr>
          <w:rFonts w:eastAsia="Arial" w:cs="Times New Roman"/>
          <w:szCs w:val="24"/>
        </w:rPr>
      </w:pPr>
    </w:p>
    <w:p w14:paraId="0A0CCD03" w14:textId="5844C0FC" w:rsidR="00B06E91" w:rsidRDefault="00B06E91" w:rsidP="00D16540">
      <w:pPr>
        <w:rPr>
          <w:rFonts w:eastAsia="Arial" w:cs="Times New Roman"/>
          <w:szCs w:val="24"/>
        </w:rPr>
      </w:pPr>
      <w:r>
        <w:rPr>
          <w:rFonts w:eastAsia="Arial" w:cs="Times New Roman"/>
          <w:szCs w:val="24"/>
        </w:rPr>
        <w:t>Relationship to Student: ________________________________________________________</w:t>
      </w:r>
    </w:p>
    <w:p w14:paraId="60AC584A" w14:textId="4EC3F96E" w:rsidR="00B06E91" w:rsidRDefault="00B06E91" w:rsidP="00D16540">
      <w:pPr>
        <w:rPr>
          <w:rFonts w:eastAsia="Arial" w:cs="Times New Roman"/>
          <w:szCs w:val="24"/>
        </w:rPr>
      </w:pPr>
    </w:p>
    <w:p w14:paraId="4F44D60A" w14:textId="18EF18F5" w:rsidR="00B06E91" w:rsidRDefault="00B06E91" w:rsidP="00D16540">
      <w:pPr>
        <w:rPr>
          <w:rFonts w:eastAsia="Arial" w:cs="Times New Roman"/>
          <w:b/>
          <w:bCs/>
          <w:szCs w:val="24"/>
        </w:rPr>
      </w:pPr>
      <w:r w:rsidRPr="00B06E91">
        <w:rPr>
          <w:rFonts w:eastAsia="Arial" w:cs="Times New Roman"/>
          <w:b/>
          <w:bCs/>
          <w:szCs w:val="24"/>
        </w:rPr>
        <w:t>Please write or type a brief statement explaining why this student should receive this award.</w:t>
      </w:r>
    </w:p>
    <w:p w14:paraId="279D2C4C" w14:textId="0A5E599A" w:rsidR="005A611B" w:rsidRDefault="005A611B" w:rsidP="00D16540">
      <w:pPr>
        <w:rPr>
          <w:rFonts w:eastAsia="Arial" w:cs="Times New Roman"/>
          <w:b/>
          <w:bCs/>
          <w:szCs w:val="24"/>
        </w:rPr>
      </w:pPr>
    </w:p>
    <w:p w14:paraId="60A01B38" w14:textId="7B9D49E9" w:rsidR="005A611B" w:rsidRPr="00B06E91" w:rsidRDefault="005A611B" w:rsidP="00D16540">
      <w:pPr>
        <w:rPr>
          <w:rFonts w:eastAsia="Arial" w:cs="Times New Roman"/>
          <w:b/>
          <w:bCs/>
          <w:szCs w:val="24"/>
        </w:rPr>
      </w:pPr>
      <w:r>
        <w:rPr>
          <w:rFonts w:eastAsia="Arial" w:cs="Times New Roman"/>
          <w:b/>
          <w:bCs/>
          <w:szCs w:val="24"/>
        </w:rPr>
        <w:t>Please have the student write or type a brief statement explaining why he or she should receive this award.</w:t>
      </w:r>
    </w:p>
    <w:p w14:paraId="467C613B" w14:textId="77777777" w:rsidR="00D16540" w:rsidRDefault="00D16540" w:rsidP="00D16540">
      <w:pPr>
        <w:rPr>
          <w:rFonts w:ascii="Arial" w:eastAsia="Arial" w:hAnsi="Arial" w:cs="Arial"/>
          <w:sz w:val="16"/>
          <w:szCs w:val="16"/>
        </w:rPr>
      </w:pPr>
    </w:p>
    <w:p w14:paraId="2CAAE761" w14:textId="77777777" w:rsidR="00770141" w:rsidRPr="00770141" w:rsidRDefault="00770141" w:rsidP="00D16540">
      <w:pPr>
        <w:rPr>
          <w:rFonts w:eastAsia="Arial" w:cs="Times New Roman"/>
          <w:szCs w:val="24"/>
        </w:rPr>
      </w:pPr>
    </w:p>
    <w:sectPr w:rsidR="00770141" w:rsidRPr="00770141" w:rsidSect="00D16540">
      <w:headerReference w:type="default" r:id="rId8"/>
      <w:pgSz w:w="12240" w:h="15840"/>
      <w:pgMar w:top="1440" w:right="1440" w:bottom="1440" w:left="1440" w:header="41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EDC10" w14:textId="77777777" w:rsidR="00162396" w:rsidRDefault="00162396">
      <w:r>
        <w:separator/>
      </w:r>
    </w:p>
  </w:endnote>
  <w:endnote w:type="continuationSeparator" w:id="0">
    <w:p w14:paraId="75ADFF0A" w14:textId="77777777" w:rsidR="00162396" w:rsidRDefault="00162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8B173" w14:textId="77777777" w:rsidR="00162396" w:rsidRDefault="00162396">
      <w:r>
        <w:separator/>
      </w:r>
    </w:p>
  </w:footnote>
  <w:footnote w:type="continuationSeparator" w:id="0">
    <w:p w14:paraId="5453AF7C" w14:textId="77777777" w:rsidR="00162396" w:rsidRDefault="00162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1CB6B" w14:textId="77777777" w:rsidR="004C6B7C" w:rsidRDefault="004C6B7C" w:rsidP="004C6B7C">
    <w:pPr>
      <w:rPr>
        <w:rFonts w:ascii="Arial" w:eastAsia="Arial" w:hAnsi="Arial" w:cs="Arial"/>
        <w:sz w:val="16"/>
        <w:szCs w:val="16"/>
      </w:rPr>
    </w:pPr>
  </w:p>
  <w:p w14:paraId="6C9579EC" w14:textId="77777777" w:rsidR="004C6B7C" w:rsidRPr="004C6B7C" w:rsidRDefault="004C6B7C" w:rsidP="004C6B7C">
    <w:pPr>
      <w:spacing w:line="227" w:lineRule="exact"/>
      <w:ind w:left="20"/>
      <w:rPr>
        <w:rFonts w:eastAsia="Bahnschrift Light" w:cs="Times New Roman"/>
        <w:b/>
        <w:sz w:val="20"/>
        <w:szCs w:val="20"/>
      </w:rPr>
    </w:pPr>
    <w:r w:rsidRPr="004C6B7C">
      <w:rPr>
        <w:rFonts w:cs="Times New Roman"/>
        <w:b/>
        <w:spacing w:val="-1"/>
        <w:sz w:val="20"/>
      </w:rPr>
      <w:t>United Way of Coles County</w:t>
    </w:r>
  </w:p>
  <w:p w14:paraId="3D733976" w14:textId="77777777" w:rsidR="004C6B7C" w:rsidRPr="004C6B7C" w:rsidRDefault="004C6B7C" w:rsidP="004C6B7C">
    <w:pPr>
      <w:ind w:left="20"/>
      <w:rPr>
        <w:rFonts w:eastAsia="Bahnschrift Light" w:cs="Times New Roman"/>
        <w:b/>
        <w:sz w:val="20"/>
        <w:szCs w:val="20"/>
      </w:rPr>
    </w:pPr>
    <w:r w:rsidRPr="004C6B7C">
      <w:rPr>
        <w:rFonts w:cs="Times New Roman"/>
        <w:b/>
        <w:sz w:val="20"/>
      </w:rPr>
      <w:t>114</w:t>
    </w:r>
    <w:r w:rsidRPr="004C6B7C">
      <w:rPr>
        <w:rFonts w:cs="Times New Roman"/>
        <w:b/>
        <w:spacing w:val="-5"/>
        <w:sz w:val="20"/>
      </w:rPr>
      <w:t xml:space="preserve"> </w:t>
    </w:r>
    <w:r w:rsidRPr="004C6B7C">
      <w:rPr>
        <w:rFonts w:cs="Times New Roman"/>
        <w:b/>
        <w:spacing w:val="-1"/>
        <w:sz w:val="20"/>
      </w:rPr>
      <w:t>N.</w:t>
    </w:r>
    <w:r w:rsidRPr="004C6B7C">
      <w:rPr>
        <w:rFonts w:cs="Times New Roman"/>
        <w:b/>
        <w:spacing w:val="-4"/>
        <w:sz w:val="20"/>
      </w:rPr>
      <w:t xml:space="preserve"> </w:t>
    </w:r>
    <w:r w:rsidRPr="004C6B7C">
      <w:rPr>
        <w:rFonts w:cs="Times New Roman"/>
        <w:b/>
        <w:sz w:val="20"/>
      </w:rPr>
      <w:t>16th</w:t>
    </w:r>
    <w:r w:rsidRPr="004C6B7C">
      <w:rPr>
        <w:rFonts w:cs="Times New Roman"/>
        <w:b/>
        <w:spacing w:val="-5"/>
        <w:sz w:val="20"/>
      </w:rPr>
      <w:t xml:space="preserve"> </w:t>
    </w:r>
    <w:r w:rsidRPr="004C6B7C">
      <w:rPr>
        <w:rFonts w:cs="Times New Roman"/>
        <w:b/>
        <w:sz w:val="20"/>
      </w:rPr>
      <w:t>St.,</w:t>
    </w:r>
    <w:r w:rsidRPr="004C6B7C">
      <w:rPr>
        <w:rFonts w:cs="Times New Roman"/>
        <w:b/>
        <w:spacing w:val="-4"/>
        <w:sz w:val="20"/>
      </w:rPr>
      <w:t xml:space="preserve"> </w:t>
    </w:r>
    <w:r w:rsidRPr="004C6B7C">
      <w:rPr>
        <w:rFonts w:cs="Times New Roman"/>
        <w:b/>
        <w:sz w:val="20"/>
      </w:rPr>
      <w:t>PO Box</w:t>
    </w:r>
    <w:r w:rsidRPr="004C6B7C">
      <w:rPr>
        <w:rFonts w:cs="Times New Roman"/>
        <w:b/>
        <w:spacing w:val="-5"/>
        <w:sz w:val="20"/>
      </w:rPr>
      <w:t xml:space="preserve"> </w:t>
    </w:r>
    <w:r w:rsidRPr="004C6B7C">
      <w:rPr>
        <w:rFonts w:cs="Times New Roman"/>
        <w:b/>
        <w:sz w:val="20"/>
      </w:rPr>
      <w:t>868</w:t>
    </w:r>
  </w:p>
  <w:p w14:paraId="08703EE9" w14:textId="77777777" w:rsidR="004C6B7C" w:rsidRPr="004C6B7C" w:rsidRDefault="004C6B7C" w:rsidP="004C6B7C">
    <w:pPr>
      <w:ind w:left="20"/>
      <w:rPr>
        <w:rFonts w:eastAsia="Bahnschrift Light" w:cs="Times New Roman"/>
        <w:b/>
        <w:sz w:val="20"/>
        <w:szCs w:val="20"/>
      </w:rPr>
    </w:pPr>
    <w:r w:rsidRPr="004C6B7C">
      <w:rPr>
        <w:rFonts w:cs="Times New Roman"/>
        <w:b/>
        <w:spacing w:val="-1"/>
        <w:sz w:val="20"/>
      </w:rPr>
      <w:t>Mattoon,</w:t>
    </w:r>
    <w:r w:rsidRPr="004C6B7C">
      <w:rPr>
        <w:rFonts w:cs="Times New Roman"/>
        <w:b/>
        <w:spacing w:val="-7"/>
        <w:sz w:val="20"/>
      </w:rPr>
      <w:t xml:space="preserve"> </w:t>
    </w:r>
    <w:r w:rsidRPr="004C6B7C">
      <w:rPr>
        <w:rFonts w:cs="Times New Roman"/>
        <w:b/>
        <w:spacing w:val="-1"/>
        <w:sz w:val="20"/>
      </w:rPr>
      <w:t>IL</w:t>
    </w:r>
    <w:r w:rsidRPr="004C6B7C">
      <w:rPr>
        <w:rFonts w:cs="Times New Roman"/>
        <w:b/>
        <w:spacing w:val="-6"/>
        <w:sz w:val="20"/>
      </w:rPr>
      <w:t xml:space="preserve"> </w:t>
    </w:r>
    <w:r w:rsidRPr="004C6B7C">
      <w:rPr>
        <w:rFonts w:cs="Times New Roman"/>
        <w:b/>
        <w:spacing w:val="-1"/>
        <w:sz w:val="20"/>
      </w:rPr>
      <w:t>61938</w:t>
    </w:r>
  </w:p>
  <w:p w14:paraId="552A185B" w14:textId="77777777" w:rsidR="004C6B7C" w:rsidRPr="004C6B7C" w:rsidRDefault="004C6B7C" w:rsidP="004C6B7C">
    <w:pPr>
      <w:ind w:left="20"/>
      <w:rPr>
        <w:rFonts w:eastAsia="Bahnschrift Light" w:cs="Times New Roman"/>
        <w:b/>
        <w:sz w:val="20"/>
        <w:szCs w:val="20"/>
      </w:rPr>
    </w:pPr>
    <w:r w:rsidRPr="004C6B7C">
      <w:rPr>
        <w:rFonts w:cs="Times New Roman"/>
        <w:b/>
        <w:sz w:val="20"/>
      </w:rPr>
      <w:t>217-234-8022</w:t>
    </w:r>
  </w:p>
  <w:p w14:paraId="4AF53F3D" w14:textId="77777777" w:rsidR="001F0315" w:rsidRDefault="001C248A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148304" behindDoc="1" locked="0" layoutInCell="1" allowOverlap="1" wp14:anchorId="07003014" wp14:editId="2D412165">
          <wp:simplePos x="0" y="0"/>
          <wp:positionH relativeFrom="page">
            <wp:posOffset>5577840</wp:posOffset>
          </wp:positionH>
          <wp:positionV relativeFrom="page">
            <wp:posOffset>349250</wp:posOffset>
          </wp:positionV>
          <wp:extent cx="1554480" cy="6699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669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4014A"/>
    <w:multiLevelType w:val="hybridMultilevel"/>
    <w:tmpl w:val="4E601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awtDQxNTQwMTdR0lEKTi0uzszPAykwqwUAIsa6ACwAAAA="/>
  </w:docVars>
  <w:rsids>
    <w:rsidRoot w:val="007623D8"/>
    <w:rsid w:val="00025A2C"/>
    <w:rsid w:val="0008071B"/>
    <w:rsid w:val="000C3F15"/>
    <w:rsid w:val="000D772B"/>
    <w:rsid w:val="000F45C0"/>
    <w:rsid w:val="00152F6F"/>
    <w:rsid w:val="00162396"/>
    <w:rsid w:val="00173602"/>
    <w:rsid w:val="001C248A"/>
    <w:rsid w:val="001F0315"/>
    <w:rsid w:val="00263D78"/>
    <w:rsid w:val="00264F90"/>
    <w:rsid w:val="00376EFE"/>
    <w:rsid w:val="003D79BE"/>
    <w:rsid w:val="0040518E"/>
    <w:rsid w:val="00421308"/>
    <w:rsid w:val="004C6B7C"/>
    <w:rsid w:val="005A496A"/>
    <w:rsid w:val="005A611B"/>
    <w:rsid w:val="006758C4"/>
    <w:rsid w:val="006814DE"/>
    <w:rsid w:val="006B66B7"/>
    <w:rsid w:val="007623D8"/>
    <w:rsid w:val="00770141"/>
    <w:rsid w:val="00786FFC"/>
    <w:rsid w:val="008C1A51"/>
    <w:rsid w:val="00970862"/>
    <w:rsid w:val="00A67FEE"/>
    <w:rsid w:val="00B06E91"/>
    <w:rsid w:val="00C03DAD"/>
    <w:rsid w:val="00C0799A"/>
    <w:rsid w:val="00C20A88"/>
    <w:rsid w:val="00D16540"/>
    <w:rsid w:val="00D8725A"/>
    <w:rsid w:val="00D87900"/>
    <w:rsid w:val="00DE5C46"/>
    <w:rsid w:val="00DF35A9"/>
    <w:rsid w:val="00E52455"/>
    <w:rsid w:val="00E967ED"/>
    <w:rsid w:val="00EF1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DA805"/>
  <w15:docId w15:val="{5A180C44-90F5-4A39-9041-4A0B3F6F7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C1A51"/>
    <w:rPr>
      <w:rFonts w:ascii="Times New Roman" w:hAnsi="Times New Roman"/>
      <w:sz w:val="24"/>
    </w:rPr>
  </w:style>
  <w:style w:type="paragraph" w:styleId="Heading1">
    <w:name w:val="heading 1"/>
    <w:basedOn w:val="Normal"/>
    <w:uiPriority w:val="1"/>
    <w:qFormat/>
    <w:pPr>
      <w:ind w:left="115"/>
      <w:outlineLvl w:val="0"/>
    </w:pPr>
    <w:rPr>
      <w:rFonts w:ascii="Arial" w:eastAsia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C3F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0A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A88"/>
  </w:style>
  <w:style w:type="paragraph" w:styleId="Footer">
    <w:name w:val="footer"/>
    <w:basedOn w:val="Normal"/>
    <w:link w:val="FooterChar"/>
    <w:uiPriority w:val="99"/>
    <w:unhideWhenUsed/>
    <w:rsid w:val="00C20A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A88"/>
  </w:style>
  <w:style w:type="character" w:styleId="Hyperlink">
    <w:name w:val="Hyperlink"/>
    <w:basedOn w:val="DefaultParagraphFont"/>
    <w:uiPriority w:val="99"/>
    <w:unhideWhenUsed/>
    <w:rsid w:val="00264F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F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ennedy@colesunitedwa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gate Crystal Reports - Lette</vt:lpstr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gate Crystal Reports - Lette</dc:title>
  <dc:creator>Carolyn</dc:creator>
  <cp:lastModifiedBy>Kennedy Polanski</cp:lastModifiedBy>
  <cp:revision>6</cp:revision>
  <cp:lastPrinted>2022-02-16T21:23:00Z</cp:lastPrinted>
  <dcterms:created xsi:type="dcterms:W3CDTF">2022-02-16T21:23:00Z</dcterms:created>
  <dcterms:modified xsi:type="dcterms:W3CDTF">2022-03-09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LastSaved">
    <vt:filetime>2021-02-12T00:00:00Z</vt:filetime>
  </property>
</Properties>
</file>